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C4629" w:rsidRPr="00D80750" w:rsidRDefault="007F36B9">
      <w:pPr>
        <w:pStyle w:val="Heading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jc w:val="center"/>
        <w:rPr>
          <w:rFonts w:ascii="Times New Roman" w:hAnsi="Times New Roman" w:cs="Times New Roman"/>
        </w:rPr>
      </w:pPr>
      <w:bookmarkStart w:id="0" w:name="_GoBack"/>
      <w:bookmarkEnd w:id="0"/>
      <w:r w:rsidRPr="00D80750">
        <w:rPr>
          <w:rFonts w:ascii="Times New Roman" w:hAnsi="Times New Roman" w:cs="Times New Roman"/>
        </w:rPr>
        <w:t>VENDOR/SUPPLIER FILE</w:t>
      </w:r>
    </w:p>
    <w:p w:rsidR="001C4629" w:rsidRPr="00D80750" w:rsidRDefault="001C4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eastAsia="Arial"/>
          <w:sz w:val="24"/>
          <w:szCs w:val="24"/>
        </w:rPr>
      </w:pPr>
    </w:p>
    <w:p w:rsidR="001C4629" w:rsidRPr="00D80750" w:rsidRDefault="001C4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sz w:val="24"/>
          <w:szCs w:val="24"/>
        </w:rPr>
      </w:pPr>
    </w:p>
    <w:p w:rsidR="001C4629" w:rsidRPr="00D80750" w:rsidRDefault="007F36B9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eastAsia="Arial"/>
          <w:color w:val="000000"/>
          <w:sz w:val="24"/>
          <w:szCs w:val="24"/>
        </w:rPr>
      </w:pPr>
      <w:r w:rsidRPr="00D80750">
        <w:rPr>
          <w:rFonts w:eastAsia="Arial"/>
          <w:color w:val="000000"/>
          <w:sz w:val="24"/>
          <w:szCs w:val="24"/>
        </w:rPr>
        <w:t>Maintain a file for each of your sellers and potential suppliers. Keep the following items in each file:</w:t>
      </w:r>
    </w:p>
    <w:p w:rsidR="001C4629" w:rsidRPr="00D80750" w:rsidRDefault="001C4629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eastAsia="Arial"/>
          <w:color w:val="000000"/>
          <w:sz w:val="24"/>
          <w:szCs w:val="24"/>
        </w:rPr>
      </w:pPr>
    </w:p>
    <w:p w:rsidR="001C4629" w:rsidRPr="00D80750" w:rsidRDefault="001C4629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eastAsia="Arial"/>
          <w:color w:val="000000"/>
          <w:sz w:val="24"/>
          <w:szCs w:val="24"/>
        </w:rPr>
      </w:pPr>
    </w:p>
    <w:p w:rsidR="001C4629" w:rsidRPr="00D80750" w:rsidRDefault="007F36B9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sz w:val="24"/>
          <w:szCs w:val="24"/>
        </w:rPr>
      </w:pPr>
      <w:r w:rsidRPr="00D80750">
        <w:rPr>
          <w:sz w:val="24"/>
          <w:szCs w:val="24"/>
        </w:rPr>
        <w:t>Current brochure or price list, complete with product descriptions.</w:t>
      </w:r>
    </w:p>
    <w:p w:rsidR="001C4629" w:rsidRPr="00D80750" w:rsidRDefault="001C4629">
      <w:pPr>
        <w:tabs>
          <w:tab w:val="left" w:pos="110"/>
          <w:tab w:val="left" w:pos="200"/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ind w:left="360"/>
        <w:rPr>
          <w:sz w:val="24"/>
          <w:szCs w:val="24"/>
        </w:rPr>
      </w:pPr>
    </w:p>
    <w:p w:rsidR="001C4629" w:rsidRPr="00D80750" w:rsidRDefault="007F36B9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sz w:val="24"/>
          <w:szCs w:val="24"/>
        </w:rPr>
      </w:pPr>
      <w:r w:rsidRPr="00D80750">
        <w:rPr>
          <w:sz w:val="24"/>
          <w:szCs w:val="24"/>
        </w:rPr>
        <w:t>Business cards from any sales or support personnel with whom you have dealt.</w:t>
      </w:r>
    </w:p>
    <w:p w:rsidR="001C4629" w:rsidRPr="00D80750" w:rsidRDefault="001C4629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sz w:val="24"/>
          <w:szCs w:val="24"/>
        </w:rPr>
      </w:pPr>
    </w:p>
    <w:p w:rsidR="001C4629" w:rsidRPr="00D80750" w:rsidRDefault="00D80750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sz w:val="24"/>
          <w:szCs w:val="24"/>
        </w:rPr>
      </w:pPr>
      <w:r>
        <w:rPr>
          <w:sz w:val="24"/>
          <w:szCs w:val="24"/>
        </w:rPr>
        <w:t>L</w:t>
      </w:r>
      <w:r w:rsidR="007F36B9" w:rsidRPr="00D80750">
        <w:rPr>
          <w:sz w:val="24"/>
          <w:szCs w:val="24"/>
        </w:rPr>
        <w:t>ist of all distribution services.</w:t>
      </w:r>
    </w:p>
    <w:p w:rsidR="001C4629" w:rsidRPr="00D80750" w:rsidRDefault="001C4629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sz w:val="24"/>
          <w:szCs w:val="24"/>
        </w:rPr>
      </w:pPr>
    </w:p>
    <w:p w:rsidR="001C4629" w:rsidRPr="00D80750" w:rsidRDefault="007F36B9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sz w:val="24"/>
          <w:szCs w:val="24"/>
        </w:rPr>
      </w:pPr>
      <w:r w:rsidRPr="00D80750">
        <w:rPr>
          <w:sz w:val="24"/>
          <w:szCs w:val="24"/>
        </w:rPr>
        <w:t>Discount schedules, including minimum purchase requirements.</w:t>
      </w:r>
    </w:p>
    <w:p w:rsidR="001C4629" w:rsidRPr="00D80750" w:rsidRDefault="001C4629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sz w:val="24"/>
          <w:szCs w:val="24"/>
        </w:rPr>
      </w:pPr>
    </w:p>
    <w:p w:rsidR="001C4629" w:rsidRPr="00D80750" w:rsidRDefault="007F36B9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sz w:val="24"/>
          <w:szCs w:val="24"/>
        </w:rPr>
      </w:pPr>
      <w:r w:rsidRPr="00D80750">
        <w:rPr>
          <w:sz w:val="24"/>
          <w:szCs w:val="24"/>
        </w:rPr>
        <w:t xml:space="preserve">Delivery </w:t>
      </w:r>
      <w:r w:rsidR="00D80750">
        <w:rPr>
          <w:sz w:val="24"/>
          <w:szCs w:val="24"/>
        </w:rPr>
        <w:t>details</w:t>
      </w:r>
      <w:r w:rsidRPr="00D80750">
        <w:rPr>
          <w:sz w:val="24"/>
          <w:szCs w:val="24"/>
        </w:rPr>
        <w:t>, including estimated delivery time.</w:t>
      </w:r>
    </w:p>
    <w:p w:rsidR="001C4629" w:rsidRPr="00D80750" w:rsidRDefault="001C4629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sz w:val="24"/>
          <w:szCs w:val="24"/>
        </w:rPr>
      </w:pPr>
    </w:p>
    <w:p w:rsidR="001C4629" w:rsidRPr="00D80750" w:rsidRDefault="007F36B9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sz w:val="24"/>
          <w:szCs w:val="24"/>
        </w:rPr>
      </w:pPr>
      <w:r w:rsidRPr="00D80750">
        <w:rPr>
          <w:sz w:val="24"/>
          <w:szCs w:val="24"/>
        </w:rPr>
        <w:t>Technical assistance and other services available.</w:t>
      </w:r>
    </w:p>
    <w:p w:rsidR="001C4629" w:rsidRPr="00D80750" w:rsidRDefault="001C4629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sz w:val="24"/>
          <w:szCs w:val="24"/>
        </w:rPr>
      </w:pPr>
    </w:p>
    <w:p w:rsidR="001C4629" w:rsidRPr="00D80750" w:rsidRDefault="007F36B9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sz w:val="24"/>
          <w:szCs w:val="24"/>
        </w:rPr>
      </w:pPr>
      <w:r w:rsidRPr="00D80750">
        <w:rPr>
          <w:sz w:val="24"/>
          <w:szCs w:val="24"/>
        </w:rPr>
        <w:t>Return policy.</w:t>
      </w:r>
    </w:p>
    <w:p w:rsidR="001C4629" w:rsidRPr="00D80750" w:rsidRDefault="001C4629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sz w:val="24"/>
          <w:szCs w:val="24"/>
        </w:rPr>
      </w:pPr>
    </w:p>
    <w:p w:rsidR="001C4629" w:rsidRPr="00D80750" w:rsidRDefault="007F36B9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sz w:val="24"/>
          <w:szCs w:val="24"/>
        </w:rPr>
      </w:pPr>
      <w:r w:rsidRPr="00D80750">
        <w:rPr>
          <w:sz w:val="24"/>
          <w:szCs w:val="24"/>
        </w:rPr>
        <w:t>Warranty information.</w:t>
      </w:r>
    </w:p>
    <w:p w:rsidR="001C4629" w:rsidRPr="00D80750" w:rsidRDefault="001C4629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sz w:val="24"/>
          <w:szCs w:val="24"/>
        </w:rPr>
      </w:pPr>
    </w:p>
    <w:p w:rsidR="001C4629" w:rsidRPr="00D80750" w:rsidRDefault="007F36B9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sz w:val="24"/>
          <w:szCs w:val="24"/>
        </w:rPr>
      </w:pPr>
      <w:r w:rsidRPr="00D80750">
        <w:rPr>
          <w:sz w:val="24"/>
          <w:szCs w:val="24"/>
        </w:rPr>
        <w:t>Information on any advertising plans offered by the supplier, including special promotional and grand opening programs.</w:t>
      </w:r>
    </w:p>
    <w:p w:rsidR="001C4629" w:rsidRPr="00D80750" w:rsidRDefault="001C4629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left="360"/>
        <w:rPr>
          <w:sz w:val="24"/>
          <w:szCs w:val="24"/>
        </w:rPr>
      </w:pPr>
    </w:p>
    <w:p w:rsidR="001C4629" w:rsidRPr="00D80750" w:rsidRDefault="007F36B9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sz w:val="24"/>
          <w:szCs w:val="24"/>
        </w:rPr>
      </w:pPr>
      <w:r w:rsidRPr="00D80750">
        <w:rPr>
          <w:sz w:val="24"/>
          <w:szCs w:val="24"/>
        </w:rPr>
        <w:t>Any request for quotations.</w:t>
      </w:r>
    </w:p>
    <w:p w:rsidR="001C4629" w:rsidRPr="00D80750" w:rsidRDefault="001C4629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sz w:val="24"/>
          <w:szCs w:val="24"/>
        </w:rPr>
      </w:pPr>
    </w:p>
    <w:p w:rsidR="001C4629" w:rsidRPr="00D80750" w:rsidRDefault="007F36B9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sz w:val="24"/>
          <w:szCs w:val="24"/>
        </w:rPr>
      </w:pPr>
      <w:r w:rsidRPr="00D80750">
        <w:rPr>
          <w:sz w:val="24"/>
          <w:szCs w:val="24"/>
        </w:rPr>
        <w:t>Copies of all invoices.</w:t>
      </w:r>
    </w:p>
    <w:p w:rsidR="001C4629" w:rsidRPr="00D80750" w:rsidRDefault="001C4629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sz w:val="24"/>
          <w:szCs w:val="24"/>
        </w:rPr>
      </w:pPr>
    </w:p>
    <w:p w:rsidR="001C4629" w:rsidRPr="00D80750" w:rsidRDefault="007F36B9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sz w:val="24"/>
          <w:szCs w:val="24"/>
        </w:rPr>
      </w:pPr>
      <w:r w:rsidRPr="00D80750">
        <w:rPr>
          <w:sz w:val="24"/>
          <w:szCs w:val="24"/>
        </w:rPr>
        <w:t xml:space="preserve">Contact numbers, including toll-free numbers, for all personals needed for contact. </w:t>
      </w:r>
    </w:p>
    <w:p w:rsidR="001C4629" w:rsidRPr="00D80750" w:rsidRDefault="001C4629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sz w:val="24"/>
          <w:szCs w:val="24"/>
        </w:rPr>
      </w:pPr>
    </w:p>
    <w:p w:rsidR="001C4629" w:rsidRPr="00D80750" w:rsidRDefault="007F36B9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sz w:val="24"/>
          <w:szCs w:val="24"/>
        </w:rPr>
      </w:pPr>
      <w:r w:rsidRPr="00D80750">
        <w:rPr>
          <w:sz w:val="24"/>
          <w:szCs w:val="24"/>
        </w:rPr>
        <w:t>Discount terms for prompt payment.</w:t>
      </w:r>
    </w:p>
    <w:p w:rsidR="001C4629" w:rsidRPr="00D80750" w:rsidRDefault="001C4629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sz w:val="24"/>
          <w:szCs w:val="24"/>
        </w:rPr>
      </w:pPr>
    </w:p>
    <w:p w:rsidR="001C4629" w:rsidRPr="00D80750" w:rsidRDefault="007F36B9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sz w:val="24"/>
          <w:szCs w:val="24"/>
        </w:rPr>
      </w:pPr>
      <w:r w:rsidRPr="00D80750">
        <w:rPr>
          <w:sz w:val="24"/>
          <w:szCs w:val="24"/>
        </w:rPr>
        <w:t>All shipping methods available and their terms.</w:t>
      </w:r>
    </w:p>
    <w:p w:rsidR="001C4629" w:rsidRPr="00D80750" w:rsidRDefault="001C4629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sz w:val="24"/>
          <w:szCs w:val="24"/>
        </w:rPr>
      </w:pPr>
    </w:p>
    <w:p w:rsidR="001C4629" w:rsidRPr="00D80750" w:rsidRDefault="007F36B9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sz w:val="24"/>
          <w:szCs w:val="24"/>
        </w:rPr>
      </w:pPr>
      <w:r w:rsidRPr="00D80750">
        <w:rPr>
          <w:sz w:val="24"/>
          <w:szCs w:val="24"/>
        </w:rPr>
        <w:t>Information on terms for long-term contracts.</w:t>
      </w:r>
    </w:p>
    <w:p w:rsidR="001C4629" w:rsidRPr="00D80750" w:rsidRDefault="001C4629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sz w:val="24"/>
          <w:szCs w:val="24"/>
        </w:rPr>
      </w:pPr>
    </w:p>
    <w:p w:rsidR="001C4629" w:rsidRPr="00D80750" w:rsidRDefault="007F36B9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sz w:val="24"/>
          <w:szCs w:val="24"/>
        </w:rPr>
      </w:pPr>
      <w:r w:rsidRPr="00D80750">
        <w:rPr>
          <w:sz w:val="24"/>
          <w:szCs w:val="24"/>
        </w:rPr>
        <w:t>Any special terms for seasonal items.</w:t>
      </w:r>
    </w:p>
    <w:p w:rsidR="001C4629" w:rsidRPr="00D80750" w:rsidRDefault="001C4629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sz w:val="24"/>
          <w:szCs w:val="24"/>
        </w:rPr>
      </w:pPr>
    </w:p>
    <w:p w:rsidR="001C4629" w:rsidRPr="00D80750" w:rsidRDefault="007F36B9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sz w:val="24"/>
          <w:szCs w:val="24"/>
        </w:rPr>
      </w:pPr>
      <w:r w:rsidRPr="00D80750">
        <w:rPr>
          <w:sz w:val="24"/>
          <w:szCs w:val="24"/>
        </w:rPr>
        <w:t>Lease options.</w:t>
      </w:r>
    </w:p>
    <w:p w:rsidR="001C4629" w:rsidRPr="00D80750" w:rsidRDefault="001C4629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sz w:val="24"/>
          <w:szCs w:val="24"/>
        </w:rPr>
      </w:pPr>
    </w:p>
    <w:p w:rsidR="001C4629" w:rsidRPr="00D80750" w:rsidRDefault="007F36B9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sz w:val="24"/>
          <w:szCs w:val="24"/>
        </w:rPr>
      </w:pPr>
      <w:r w:rsidRPr="00D80750">
        <w:rPr>
          <w:sz w:val="24"/>
          <w:szCs w:val="24"/>
        </w:rPr>
        <w:t>Information on all other services offered by the seller/supplier.</w:t>
      </w:r>
    </w:p>
    <w:p w:rsidR="001C4629" w:rsidRPr="00D80750" w:rsidRDefault="001C46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eastAsia="Arial"/>
        </w:rPr>
      </w:pPr>
    </w:p>
    <w:sectPr w:rsidR="001C4629" w:rsidRPr="00D80750" w:rsidSect="001C4629">
      <w:headerReference w:type="default" r:id="rId8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D7AAF" w:rsidRDefault="007D7AAF" w:rsidP="001C4629">
      <w:r>
        <w:separator/>
      </w:r>
    </w:p>
  </w:endnote>
  <w:endnote w:type="continuationSeparator" w:id="0">
    <w:p w:rsidR="007D7AAF" w:rsidRDefault="007D7AAF" w:rsidP="001C46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Calibri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D7AAF" w:rsidRDefault="007D7AAF" w:rsidP="001C4629">
      <w:r>
        <w:separator/>
      </w:r>
    </w:p>
  </w:footnote>
  <w:footnote w:type="continuationSeparator" w:id="0">
    <w:p w:rsidR="007D7AAF" w:rsidRDefault="007D7AAF" w:rsidP="001C46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C4629" w:rsidRDefault="001C4629">
    <w:pPr>
      <w:widowControl w:val="0"/>
      <w:pBdr>
        <w:top w:val="nil"/>
        <w:left w:val="nil"/>
        <w:bottom w:val="nil"/>
        <w:right w:val="nil"/>
        <w:between w:val="nil"/>
      </w:pBdr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rPr>
        <w:rFonts w:ascii="Arial" w:eastAsia="Arial" w:hAnsi="Arial" w:cs="Arial"/>
        <w:color w:val="000000"/>
        <w:sz w:val="13"/>
        <w:szCs w:val="13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6D7EC5"/>
    <w:multiLevelType w:val="multilevel"/>
    <w:tmpl w:val="4630F11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b w:val="0"/>
        <w:i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yNjMzMzYzNjIwMjJQ0lEKTi0uzszPAykwqgUAxiJs5ywAAAA="/>
    <w:docVar w:name="Description" w:val="Use this detailed document to help you maintain a business  file for your suppliers, download a seller and supplier file from TemplateGuru .   Visit TemplateGuru for a worksheet that will assist you to create a seller and supplier template.   You will find many other sales and marketing document templates for you to browse here. https://www.templateguru.co.za/templates/sales&amp;marketing/_x000a_"/>
    <w:docVar w:name="Excerpt" w:val="seller and supplier file Maintain a file for each of your sellers and potential suppliers. Keep the following items in each_x000a_file:_x000a_ Current brochure or price list, complete with product descriptions._x000a_ Business cards from any sales or support personnel with whom you have dealt._x000a_ A list of all distribution services."/>
    <w:docVar w:name="Tags" w:val="market analysis, business documents, entrepreneurship, entrepreneur, guideline, checklist, check list seller and supplier file template, check list seller and supplier file example, how to create a check list for seller and supplier file, what is a check list for seller and supplier file"/>
  </w:docVars>
  <w:rsids>
    <w:rsidRoot w:val="001C4629"/>
    <w:rsid w:val="00161201"/>
    <w:rsid w:val="001C4629"/>
    <w:rsid w:val="002714AA"/>
    <w:rsid w:val="002A5324"/>
    <w:rsid w:val="003E331D"/>
    <w:rsid w:val="004241E9"/>
    <w:rsid w:val="007D7AAF"/>
    <w:rsid w:val="007F36B9"/>
    <w:rsid w:val="00D80750"/>
    <w:rsid w:val="00F20F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ZA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C4629"/>
  </w:style>
  <w:style w:type="paragraph" w:styleId="Heading1">
    <w:name w:val="heading 1"/>
    <w:basedOn w:val="Normal"/>
    <w:next w:val="Normal"/>
    <w:qFormat/>
    <w:rsid w:val="001C4629"/>
    <w:pPr>
      <w:keepNext/>
      <w:spacing w:before="240" w:after="60"/>
      <w:outlineLvl w:val="0"/>
    </w:pPr>
    <w:rPr>
      <w:rFonts w:ascii="Arial" w:eastAsia="Arial" w:hAnsi="Arial" w:cs="Arial"/>
      <w:b/>
      <w:bCs/>
      <w:sz w:val="32"/>
      <w:szCs w:val="32"/>
    </w:rPr>
  </w:style>
  <w:style w:type="paragraph" w:styleId="Heading2">
    <w:name w:val="heading 2"/>
    <w:basedOn w:val="Normal"/>
    <w:next w:val="Normal"/>
    <w:qFormat/>
    <w:rsid w:val="001C4629"/>
    <w:pPr>
      <w:keepNext/>
      <w:spacing w:before="240" w:after="60"/>
      <w:outlineLvl w:val="1"/>
    </w:pPr>
    <w:rPr>
      <w:rFonts w:ascii="Arial" w:eastAsia="Arial" w:hAnsi="Arial" w:cs="Arial"/>
      <w:b/>
      <w:bCs/>
      <w:color w:val="000080"/>
      <w:sz w:val="24"/>
      <w:szCs w:val="24"/>
    </w:rPr>
  </w:style>
  <w:style w:type="paragraph" w:styleId="Heading3">
    <w:name w:val="heading 3"/>
    <w:basedOn w:val="Normal"/>
    <w:next w:val="Normal"/>
    <w:qFormat/>
    <w:rsid w:val="001C4629"/>
    <w:pPr>
      <w:keepNext/>
      <w:spacing w:before="240" w:after="60"/>
      <w:outlineLvl w:val="2"/>
    </w:pPr>
    <w:rPr>
      <w:rFonts w:ascii="Arial" w:eastAsia="Arial" w:hAnsi="Arial" w:cs="Arial"/>
      <w:sz w:val="24"/>
      <w:szCs w:val="24"/>
    </w:rPr>
  </w:style>
  <w:style w:type="paragraph" w:styleId="Heading4">
    <w:name w:val="heading 4"/>
    <w:basedOn w:val="Normal1"/>
    <w:next w:val="Normal1"/>
    <w:rsid w:val="001C4629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rsid w:val="001C4629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1"/>
    <w:next w:val="Normal1"/>
    <w:rsid w:val="001C4629"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1C4629"/>
  </w:style>
  <w:style w:type="paragraph" w:styleId="Title">
    <w:name w:val="Title"/>
    <w:basedOn w:val="Normal1"/>
    <w:next w:val="Normal1"/>
    <w:rsid w:val="001C4629"/>
    <w:pPr>
      <w:keepNext/>
      <w:keepLines/>
      <w:spacing w:before="480" w:after="120"/>
    </w:pPr>
    <w:rPr>
      <w:b/>
      <w:sz w:val="72"/>
      <w:szCs w:val="72"/>
    </w:rPr>
  </w:style>
  <w:style w:type="paragraph" w:customStyle="1" w:styleId="Normal0">
    <w:name w:val="[Normal]"/>
    <w:qFormat/>
    <w:rsid w:val="001C4629"/>
    <w:pPr>
      <w:widowControl w:val="0"/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</w:pPr>
    <w:rPr>
      <w:rFonts w:eastAsia="Arial" w:hAnsi="Arial"/>
      <w:szCs w:val="24"/>
    </w:rPr>
  </w:style>
  <w:style w:type="paragraph" w:styleId="Header">
    <w:name w:val="header"/>
    <w:basedOn w:val="Normal"/>
    <w:qFormat/>
    <w:rsid w:val="001C4629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qFormat/>
    <w:rsid w:val="001C4629"/>
    <w:pPr>
      <w:tabs>
        <w:tab w:val="left" w:pos="650"/>
      </w:tabs>
      <w:ind w:firstLine="46"/>
    </w:pPr>
    <w:rPr>
      <w:rFonts w:ascii="Arial" w:eastAsia="Arial" w:hAnsi="Arial" w:cs="Arial"/>
      <w:i/>
      <w:iCs/>
      <w:sz w:val="22"/>
      <w:szCs w:val="22"/>
    </w:rPr>
  </w:style>
  <w:style w:type="character" w:styleId="Hyperlink">
    <w:name w:val="Hyperlink"/>
    <w:qFormat/>
    <w:rsid w:val="001C4629"/>
    <w:rPr>
      <w:color w:val="0000FF"/>
      <w:u w:val="single"/>
      <w:rtl w:val="0"/>
    </w:rPr>
  </w:style>
  <w:style w:type="character" w:styleId="FollowedHyperlink">
    <w:name w:val="FollowedHyperlink"/>
    <w:qFormat/>
    <w:rsid w:val="001C4629"/>
    <w:rPr>
      <w:color w:val="800080"/>
      <w:u w:val="single"/>
      <w:rtl w:val="0"/>
    </w:rPr>
  </w:style>
  <w:style w:type="paragraph" w:styleId="Footer">
    <w:name w:val="footer"/>
    <w:basedOn w:val="Normal"/>
    <w:qFormat/>
    <w:rsid w:val="001C4629"/>
    <w:pPr>
      <w:tabs>
        <w:tab w:val="center" w:pos="4320"/>
        <w:tab w:val="right" w:pos="8640"/>
      </w:tabs>
    </w:pPr>
  </w:style>
  <w:style w:type="paragraph" w:styleId="Subtitle">
    <w:name w:val="Subtitle"/>
    <w:basedOn w:val="Normal"/>
    <w:next w:val="Normal"/>
    <w:rsid w:val="001C4629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pIsI6EINBJ6U+a3pPCj0QECRqUg==">AMUW2mXiygD2i2Tu2yNEDf0yhVgFji0lGhQ4p8c5zvdNUaUFcoiK9FNEUYrvsnfr/welLXSugrDTrjJzubQcSBXiF6byEUm061F/ToZmAPy5bZLV84qhqneiH6BC6MVKy/k58O0x4w7e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57</Words>
  <Characters>891</Characters>
  <Application>Microsoft Office Word</Application>
  <DocSecurity>0</DocSecurity>
  <Lines>43</Lines>
  <Paragraphs>20</Paragraphs>
  <ScaleCrop>false</ScaleCrop>
  <Manager/>
  <Company/>
  <LinksUpToDate>false</LinksUpToDate>
  <CharactersWithSpaces>1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18-11-16T12:15:00Z</dcterms:created>
  <dcterms:modified xsi:type="dcterms:W3CDTF">2019-10-21T19:18:00Z</dcterms:modified>
  <cp:category/>
</cp:coreProperties>
</file>